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03A921" w14:textId="462A3C63" w:rsidR="002F56F9" w:rsidRDefault="002F56F9" w:rsidP="00897ED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TTENDENCE SHEET</w:t>
      </w:r>
    </w:p>
    <w:p w14:paraId="194D63A6" w14:textId="77777777" w:rsidR="002F56F9" w:rsidRDefault="002F56F9" w:rsidP="00897EDC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7AF0CCE6" w14:textId="2ACD606B" w:rsidR="00DB1949" w:rsidRPr="002F56F9" w:rsidRDefault="002F56F9" w:rsidP="002F56F9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2F56F9">
        <w:rPr>
          <w:rFonts w:ascii="Arial" w:hAnsi="Arial" w:cs="Arial"/>
          <w:sz w:val="24"/>
          <w:szCs w:val="24"/>
        </w:rPr>
        <w:t>Project: IHRB-MTC Project – Guide to Data and Information Sharing across the life-cycle of transportation assets</w:t>
      </w:r>
      <w:bookmarkStart w:id="0" w:name="_GoBack"/>
      <w:bookmarkEnd w:id="0"/>
    </w:p>
    <w:p w14:paraId="096503BA" w14:textId="77777777" w:rsidR="00897EDC" w:rsidRPr="002F56F9" w:rsidRDefault="00897EDC" w:rsidP="00897ED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4F51689" w14:textId="7F6419B4" w:rsidR="00DD0991" w:rsidRPr="002F56F9" w:rsidRDefault="00DD0991" w:rsidP="00DC1ADE">
      <w:pPr>
        <w:spacing w:after="240" w:line="240" w:lineRule="auto"/>
        <w:rPr>
          <w:rFonts w:ascii="Arial" w:hAnsi="Arial" w:cs="Arial"/>
        </w:rPr>
      </w:pPr>
      <w:r w:rsidRPr="002F56F9">
        <w:rPr>
          <w:rFonts w:ascii="Arial" w:hAnsi="Arial" w:cs="Arial"/>
        </w:rPr>
        <w:t>Meeting date:</w:t>
      </w:r>
      <w:r w:rsidRPr="002F56F9">
        <w:rPr>
          <w:rFonts w:ascii="Arial" w:hAnsi="Arial" w:cs="Arial"/>
        </w:rPr>
        <w:tab/>
      </w:r>
      <w:r w:rsidRPr="002F56F9">
        <w:rPr>
          <w:rFonts w:ascii="Arial" w:hAnsi="Arial" w:cs="Arial"/>
        </w:rPr>
        <w:tab/>
      </w:r>
      <w:r w:rsidRPr="002F56F9">
        <w:rPr>
          <w:rFonts w:ascii="Arial" w:hAnsi="Arial" w:cs="Arial"/>
        </w:rPr>
        <w:tab/>
      </w:r>
      <w:r w:rsidRPr="002F56F9">
        <w:rPr>
          <w:rFonts w:ascii="Arial" w:hAnsi="Arial" w:cs="Arial"/>
        </w:rPr>
        <w:tab/>
        <w:t>Meeting venue</w:t>
      </w:r>
      <w:r w:rsidR="00C05819" w:rsidRPr="002F56F9">
        <w:rPr>
          <w:rFonts w:ascii="Arial" w:hAnsi="Arial" w:cs="Arial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880"/>
        <w:gridCol w:w="3595"/>
      </w:tblGrid>
      <w:tr w:rsidR="00D457FB" w:rsidRPr="001B394E" w14:paraId="0C283FB4" w14:textId="77777777" w:rsidTr="0069654E">
        <w:trPr>
          <w:trHeight w:val="432"/>
        </w:trPr>
        <w:tc>
          <w:tcPr>
            <w:tcW w:w="2875" w:type="dxa"/>
          </w:tcPr>
          <w:p w14:paraId="3FFD0877" w14:textId="5BD77965" w:rsidR="00D457FB" w:rsidRPr="00E93590" w:rsidRDefault="00D457FB" w:rsidP="002F56F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93590">
              <w:rPr>
                <w:rFonts w:ascii="Arial" w:hAnsi="Arial" w:cs="Arial"/>
                <w:b/>
                <w:sz w:val="24"/>
                <w:szCs w:val="24"/>
              </w:rPr>
              <w:t>Name</w:t>
            </w:r>
          </w:p>
        </w:tc>
        <w:tc>
          <w:tcPr>
            <w:tcW w:w="2880" w:type="dxa"/>
          </w:tcPr>
          <w:p w14:paraId="693A8576" w14:textId="23F8BF0A" w:rsidR="00D457FB" w:rsidRPr="00E93590" w:rsidRDefault="00D457FB" w:rsidP="002F56F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93590">
              <w:rPr>
                <w:rFonts w:ascii="Arial" w:hAnsi="Arial" w:cs="Arial"/>
                <w:b/>
                <w:sz w:val="24"/>
                <w:szCs w:val="24"/>
              </w:rPr>
              <w:t>Title</w:t>
            </w:r>
          </w:p>
        </w:tc>
        <w:tc>
          <w:tcPr>
            <w:tcW w:w="3595" w:type="dxa"/>
          </w:tcPr>
          <w:p w14:paraId="051EDD9B" w14:textId="18C5B821" w:rsidR="00D457FB" w:rsidRPr="00E93590" w:rsidRDefault="00D457FB" w:rsidP="002F56F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93590">
              <w:rPr>
                <w:rFonts w:ascii="Arial" w:hAnsi="Arial" w:cs="Arial"/>
                <w:b/>
                <w:sz w:val="24"/>
                <w:szCs w:val="24"/>
              </w:rPr>
              <w:t>Email</w:t>
            </w:r>
          </w:p>
        </w:tc>
      </w:tr>
      <w:tr w:rsidR="00D457FB" w:rsidRPr="001B394E" w14:paraId="659804B4" w14:textId="77777777" w:rsidTr="0069654E">
        <w:trPr>
          <w:trHeight w:val="432"/>
        </w:trPr>
        <w:tc>
          <w:tcPr>
            <w:tcW w:w="2875" w:type="dxa"/>
          </w:tcPr>
          <w:p w14:paraId="7F209F4C" w14:textId="5D1D68A2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</w:tcPr>
          <w:p w14:paraId="218C2EAE" w14:textId="4417B8E8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5" w:type="dxa"/>
          </w:tcPr>
          <w:p w14:paraId="19E79DA8" w14:textId="7A4855FD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57FB" w:rsidRPr="001B394E" w14:paraId="379EA2C7" w14:textId="77777777" w:rsidTr="0069654E">
        <w:trPr>
          <w:trHeight w:val="432"/>
        </w:trPr>
        <w:tc>
          <w:tcPr>
            <w:tcW w:w="2875" w:type="dxa"/>
          </w:tcPr>
          <w:p w14:paraId="13F962F5" w14:textId="29ED5DB6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</w:tcPr>
          <w:p w14:paraId="61560441" w14:textId="64C9B9E4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5" w:type="dxa"/>
          </w:tcPr>
          <w:p w14:paraId="3BEE14BE" w14:textId="4C43EC36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57FB" w:rsidRPr="001B394E" w14:paraId="6AEDE05C" w14:textId="77777777" w:rsidTr="0069654E">
        <w:trPr>
          <w:trHeight w:val="432"/>
        </w:trPr>
        <w:tc>
          <w:tcPr>
            <w:tcW w:w="2875" w:type="dxa"/>
          </w:tcPr>
          <w:p w14:paraId="6BB1DA04" w14:textId="3B30A579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</w:tcPr>
          <w:p w14:paraId="2105BAB9" w14:textId="748C088B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5" w:type="dxa"/>
          </w:tcPr>
          <w:p w14:paraId="73D91B01" w14:textId="1230C897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57FB" w:rsidRPr="001B394E" w14:paraId="194A6CC3" w14:textId="77777777" w:rsidTr="0069654E">
        <w:trPr>
          <w:trHeight w:val="432"/>
        </w:trPr>
        <w:tc>
          <w:tcPr>
            <w:tcW w:w="2875" w:type="dxa"/>
          </w:tcPr>
          <w:p w14:paraId="0427A73B" w14:textId="6CF30E20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</w:tcPr>
          <w:p w14:paraId="0047419A" w14:textId="09B4822F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5" w:type="dxa"/>
          </w:tcPr>
          <w:p w14:paraId="48AC6924" w14:textId="5448D8DD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57FB" w:rsidRPr="001B394E" w14:paraId="298887E0" w14:textId="77777777" w:rsidTr="0069654E">
        <w:trPr>
          <w:trHeight w:val="432"/>
        </w:trPr>
        <w:tc>
          <w:tcPr>
            <w:tcW w:w="2875" w:type="dxa"/>
          </w:tcPr>
          <w:p w14:paraId="2E058201" w14:textId="7731387D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</w:tcPr>
          <w:p w14:paraId="24591BEF" w14:textId="0383ED3F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5" w:type="dxa"/>
          </w:tcPr>
          <w:p w14:paraId="099162D0" w14:textId="4371E5A6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57FB" w:rsidRPr="001B394E" w14:paraId="79CA71A5" w14:textId="77777777" w:rsidTr="0069654E">
        <w:trPr>
          <w:trHeight w:val="432"/>
        </w:trPr>
        <w:tc>
          <w:tcPr>
            <w:tcW w:w="2875" w:type="dxa"/>
          </w:tcPr>
          <w:p w14:paraId="3D7441E6" w14:textId="3B5D991C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</w:tcPr>
          <w:p w14:paraId="3010D824" w14:textId="5F4D8113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5" w:type="dxa"/>
          </w:tcPr>
          <w:p w14:paraId="1140B0C7" w14:textId="365112DD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57FB" w:rsidRPr="001B394E" w14:paraId="0ACDC901" w14:textId="77777777" w:rsidTr="0069654E">
        <w:trPr>
          <w:trHeight w:val="432"/>
        </w:trPr>
        <w:tc>
          <w:tcPr>
            <w:tcW w:w="2875" w:type="dxa"/>
          </w:tcPr>
          <w:p w14:paraId="16C9C3E2" w14:textId="152AA3A9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</w:tcPr>
          <w:p w14:paraId="556C6A00" w14:textId="528D6363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5" w:type="dxa"/>
          </w:tcPr>
          <w:p w14:paraId="3B2B64FB" w14:textId="10C78D88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57FB" w:rsidRPr="001B394E" w14:paraId="3C386027" w14:textId="77777777" w:rsidTr="0069654E">
        <w:trPr>
          <w:trHeight w:val="432"/>
        </w:trPr>
        <w:tc>
          <w:tcPr>
            <w:tcW w:w="2875" w:type="dxa"/>
          </w:tcPr>
          <w:p w14:paraId="0291685F" w14:textId="2B98451C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</w:tcPr>
          <w:p w14:paraId="1F5DC494" w14:textId="539C3B35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5" w:type="dxa"/>
          </w:tcPr>
          <w:p w14:paraId="6B4B20DB" w14:textId="1FD543F1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457FB" w:rsidRPr="001B394E" w14:paraId="2D8997D6" w14:textId="77777777" w:rsidTr="0069654E">
        <w:trPr>
          <w:trHeight w:val="432"/>
        </w:trPr>
        <w:tc>
          <w:tcPr>
            <w:tcW w:w="2875" w:type="dxa"/>
          </w:tcPr>
          <w:p w14:paraId="52471979" w14:textId="04232BE1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</w:tcPr>
          <w:p w14:paraId="0CA91F56" w14:textId="1594AFA6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5" w:type="dxa"/>
          </w:tcPr>
          <w:p w14:paraId="4F23DAB1" w14:textId="0BA00962" w:rsidR="00D457FB" w:rsidRPr="001B394E" w:rsidRDefault="00D457FB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03DE" w:rsidRPr="001B394E" w14:paraId="085944B2" w14:textId="77777777" w:rsidTr="0069654E">
        <w:trPr>
          <w:trHeight w:val="432"/>
        </w:trPr>
        <w:tc>
          <w:tcPr>
            <w:tcW w:w="2875" w:type="dxa"/>
          </w:tcPr>
          <w:p w14:paraId="52E3F6F2" w14:textId="18468B4C" w:rsidR="00B003DE" w:rsidRPr="001B394E" w:rsidRDefault="00B003DE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</w:tcPr>
          <w:p w14:paraId="0E857E4E" w14:textId="2AFBC879" w:rsidR="00B003DE" w:rsidRPr="001B394E" w:rsidRDefault="00B003DE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5" w:type="dxa"/>
          </w:tcPr>
          <w:p w14:paraId="324B2864" w14:textId="54570F88" w:rsidR="00B003DE" w:rsidRPr="001B394E" w:rsidRDefault="00B003DE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003DE" w:rsidRPr="001B394E" w14:paraId="58353818" w14:textId="77777777" w:rsidTr="0069654E">
        <w:trPr>
          <w:trHeight w:val="432"/>
        </w:trPr>
        <w:tc>
          <w:tcPr>
            <w:tcW w:w="2875" w:type="dxa"/>
          </w:tcPr>
          <w:p w14:paraId="2D90795C" w14:textId="5A2F5C47" w:rsidR="00B003DE" w:rsidRPr="001B394E" w:rsidRDefault="00B003DE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</w:tcPr>
          <w:p w14:paraId="1A8C8814" w14:textId="617B81CC" w:rsidR="00B003DE" w:rsidRPr="001B394E" w:rsidRDefault="00B003DE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5" w:type="dxa"/>
          </w:tcPr>
          <w:p w14:paraId="1C4D2FF3" w14:textId="655AA512" w:rsidR="00B003DE" w:rsidRPr="001B394E" w:rsidRDefault="00B003DE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0991" w:rsidRPr="001B394E" w14:paraId="61A06C80" w14:textId="77777777" w:rsidTr="0069654E">
        <w:trPr>
          <w:trHeight w:val="432"/>
        </w:trPr>
        <w:tc>
          <w:tcPr>
            <w:tcW w:w="2875" w:type="dxa"/>
          </w:tcPr>
          <w:p w14:paraId="5541AF49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</w:tcPr>
          <w:p w14:paraId="53EE5FD5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5" w:type="dxa"/>
          </w:tcPr>
          <w:p w14:paraId="7ADF3FD3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0991" w:rsidRPr="001B394E" w14:paraId="4A6366BF" w14:textId="77777777" w:rsidTr="0069654E">
        <w:trPr>
          <w:trHeight w:val="432"/>
        </w:trPr>
        <w:tc>
          <w:tcPr>
            <w:tcW w:w="2875" w:type="dxa"/>
          </w:tcPr>
          <w:p w14:paraId="3F064BBC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</w:tcPr>
          <w:p w14:paraId="6F943327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5" w:type="dxa"/>
          </w:tcPr>
          <w:p w14:paraId="237B406D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0991" w:rsidRPr="001B394E" w14:paraId="48619D84" w14:textId="77777777" w:rsidTr="0069654E">
        <w:trPr>
          <w:trHeight w:val="432"/>
        </w:trPr>
        <w:tc>
          <w:tcPr>
            <w:tcW w:w="2875" w:type="dxa"/>
          </w:tcPr>
          <w:p w14:paraId="0276C256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</w:tcPr>
          <w:p w14:paraId="210A0E8C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5" w:type="dxa"/>
          </w:tcPr>
          <w:p w14:paraId="19DCD845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0991" w:rsidRPr="001B394E" w14:paraId="77C3F41F" w14:textId="77777777" w:rsidTr="0069654E">
        <w:trPr>
          <w:trHeight w:val="432"/>
        </w:trPr>
        <w:tc>
          <w:tcPr>
            <w:tcW w:w="2875" w:type="dxa"/>
          </w:tcPr>
          <w:p w14:paraId="6484AC04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</w:tcPr>
          <w:p w14:paraId="50C7FA02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5" w:type="dxa"/>
          </w:tcPr>
          <w:p w14:paraId="22CEEF6D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0991" w:rsidRPr="001B394E" w14:paraId="19792F31" w14:textId="77777777" w:rsidTr="0069654E">
        <w:trPr>
          <w:trHeight w:val="432"/>
        </w:trPr>
        <w:tc>
          <w:tcPr>
            <w:tcW w:w="2875" w:type="dxa"/>
          </w:tcPr>
          <w:p w14:paraId="469B168C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</w:tcPr>
          <w:p w14:paraId="46BCDBC4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5" w:type="dxa"/>
          </w:tcPr>
          <w:p w14:paraId="5647BF0D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0991" w:rsidRPr="001B394E" w14:paraId="3A8C73E2" w14:textId="77777777" w:rsidTr="0069654E">
        <w:trPr>
          <w:trHeight w:val="432"/>
        </w:trPr>
        <w:tc>
          <w:tcPr>
            <w:tcW w:w="2875" w:type="dxa"/>
          </w:tcPr>
          <w:p w14:paraId="4742DE7D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</w:tcPr>
          <w:p w14:paraId="6B5E4EA7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5" w:type="dxa"/>
          </w:tcPr>
          <w:p w14:paraId="1BFC566E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0991" w:rsidRPr="001B394E" w14:paraId="5C7ECEFB" w14:textId="77777777" w:rsidTr="0069654E">
        <w:trPr>
          <w:trHeight w:val="432"/>
        </w:trPr>
        <w:tc>
          <w:tcPr>
            <w:tcW w:w="2875" w:type="dxa"/>
          </w:tcPr>
          <w:p w14:paraId="0D0A10DF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</w:tcPr>
          <w:p w14:paraId="5635FFA5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5" w:type="dxa"/>
          </w:tcPr>
          <w:p w14:paraId="709D4577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0991" w:rsidRPr="001B394E" w14:paraId="47F468E4" w14:textId="77777777" w:rsidTr="0069654E">
        <w:trPr>
          <w:trHeight w:val="432"/>
        </w:trPr>
        <w:tc>
          <w:tcPr>
            <w:tcW w:w="2875" w:type="dxa"/>
          </w:tcPr>
          <w:p w14:paraId="0BF6663B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</w:tcPr>
          <w:p w14:paraId="06BCAECB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5" w:type="dxa"/>
          </w:tcPr>
          <w:p w14:paraId="0F8A4E8E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0991" w:rsidRPr="001B394E" w14:paraId="021031C0" w14:textId="77777777" w:rsidTr="0069654E">
        <w:trPr>
          <w:trHeight w:val="432"/>
        </w:trPr>
        <w:tc>
          <w:tcPr>
            <w:tcW w:w="2875" w:type="dxa"/>
          </w:tcPr>
          <w:p w14:paraId="11337441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</w:tcPr>
          <w:p w14:paraId="7DFF9CCE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5" w:type="dxa"/>
          </w:tcPr>
          <w:p w14:paraId="522F77B5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0991" w:rsidRPr="001B394E" w14:paraId="7810E0F2" w14:textId="77777777" w:rsidTr="0069654E">
        <w:trPr>
          <w:trHeight w:val="432"/>
        </w:trPr>
        <w:tc>
          <w:tcPr>
            <w:tcW w:w="2875" w:type="dxa"/>
          </w:tcPr>
          <w:p w14:paraId="7B4AE710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</w:tcPr>
          <w:p w14:paraId="038F53B7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5" w:type="dxa"/>
          </w:tcPr>
          <w:p w14:paraId="2C8B538C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0991" w:rsidRPr="001B394E" w14:paraId="110B2D73" w14:textId="77777777" w:rsidTr="0069654E">
        <w:trPr>
          <w:trHeight w:val="432"/>
        </w:trPr>
        <w:tc>
          <w:tcPr>
            <w:tcW w:w="2875" w:type="dxa"/>
          </w:tcPr>
          <w:p w14:paraId="4350E3FE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80" w:type="dxa"/>
          </w:tcPr>
          <w:p w14:paraId="11477053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95" w:type="dxa"/>
          </w:tcPr>
          <w:p w14:paraId="7CACECF3" w14:textId="77777777" w:rsidR="00DD0991" w:rsidRPr="001B394E" w:rsidRDefault="00DD0991" w:rsidP="00897ED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25A0C61" w14:textId="77777777" w:rsidR="00922AE8" w:rsidRPr="00146698" w:rsidRDefault="00922AE8" w:rsidP="00922AE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47B8D68" w14:textId="77777777" w:rsidR="00031B01" w:rsidRPr="00146698" w:rsidRDefault="00031B01" w:rsidP="00922AE8">
      <w:pPr>
        <w:spacing w:after="0" w:line="240" w:lineRule="auto"/>
        <w:rPr>
          <w:rFonts w:ascii="Arial" w:hAnsi="Arial" w:cs="Arial"/>
          <w:sz w:val="20"/>
          <w:szCs w:val="20"/>
        </w:rPr>
      </w:pPr>
    </w:p>
    <w:sectPr w:rsidR="00031B01" w:rsidRPr="001466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9931C56"/>
    <w:multiLevelType w:val="hybridMultilevel"/>
    <w:tmpl w:val="79B8F0E8"/>
    <w:lvl w:ilvl="0" w:tplc="8AD202D8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tDCysDQxMjc2sjBS0lEKTi0uzszPAykwqwUAviu7JywAAAA="/>
  </w:docVars>
  <w:rsids>
    <w:rsidRoot w:val="00897EDC"/>
    <w:rsid w:val="00027D12"/>
    <w:rsid w:val="00031B01"/>
    <w:rsid w:val="00037792"/>
    <w:rsid w:val="000455DD"/>
    <w:rsid w:val="0004669D"/>
    <w:rsid w:val="000A7AC4"/>
    <w:rsid w:val="000D109D"/>
    <w:rsid w:val="000D16DC"/>
    <w:rsid w:val="0011506F"/>
    <w:rsid w:val="001268E3"/>
    <w:rsid w:val="00142894"/>
    <w:rsid w:val="00146698"/>
    <w:rsid w:val="00146753"/>
    <w:rsid w:val="00155ADA"/>
    <w:rsid w:val="00183F09"/>
    <w:rsid w:val="001B394E"/>
    <w:rsid w:val="001E24A6"/>
    <w:rsid w:val="002A3DD2"/>
    <w:rsid w:val="002A46D7"/>
    <w:rsid w:val="002B39F7"/>
    <w:rsid w:val="002F56F9"/>
    <w:rsid w:val="00312AAF"/>
    <w:rsid w:val="0032182E"/>
    <w:rsid w:val="00345403"/>
    <w:rsid w:val="003D6651"/>
    <w:rsid w:val="00413309"/>
    <w:rsid w:val="00436CF7"/>
    <w:rsid w:val="0044559F"/>
    <w:rsid w:val="00447D01"/>
    <w:rsid w:val="0045699C"/>
    <w:rsid w:val="004F57DA"/>
    <w:rsid w:val="005218AA"/>
    <w:rsid w:val="00535C64"/>
    <w:rsid w:val="00590F39"/>
    <w:rsid w:val="005B47C2"/>
    <w:rsid w:val="005C28EC"/>
    <w:rsid w:val="005D1569"/>
    <w:rsid w:val="005E6029"/>
    <w:rsid w:val="0062751C"/>
    <w:rsid w:val="00665E7C"/>
    <w:rsid w:val="006958D8"/>
    <w:rsid w:val="0069654E"/>
    <w:rsid w:val="006C4FCB"/>
    <w:rsid w:val="006D0C08"/>
    <w:rsid w:val="00742AEA"/>
    <w:rsid w:val="00746920"/>
    <w:rsid w:val="007D09F9"/>
    <w:rsid w:val="00840FD3"/>
    <w:rsid w:val="00867845"/>
    <w:rsid w:val="00890DED"/>
    <w:rsid w:val="00897EDC"/>
    <w:rsid w:val="008B1959"/>
    <w:rsid w:val="00920844"/>
    <w:rsid w:val="00922AE8"/>
    <w:rsid w:val="009601DB"/>
    <w:rsid w:val="009C6682"/>
    <w:rsid w:val="00A00661"/>
    <w:rsid w:val="00A05216"/>
    <w:rsid w:val="00A33375"/>
    <w:rsid w:val="00A7255C"/>
    <w:rsid w:val="00A778D6"/>
    <w:rsid w:val="00A83A94"/>
    <w:rsid w:val="00AB123C"/>
    <w:rsid w:val="00AF4EC4"/>
    <w:rsid w:val="00B003DE"/>
    <w:rsid w:val="00B46B3B"/>
    <w:rsid w:val="00B97303"/>
    <w:rsid w:val="00BA145C"/>
    <w:rsid w:val="00BA6A43"/>
    <w:rsid w:val="00BB1FE3"/>
    <w:rsid w:val="00BC41C3"/>
    <w:rsid w:val="00BF385C"/>
    <w:rsid w:val="00BF6D2B"/>
    <w:rsid w:val="00C03723"/>
    <w:rsid w:val="00C05819"/>
    <w:rsid w:val="00C15B0F"/>
    <w:rsid w:val="00C33555"/>
    <w:rsid w:val="00C647D5"/>
    <w:rsid w:val="00C732FF"/>
    <w:rsid w:val="00C95D2C"/>
    <w:rsid w:val="00CC1D1D"/>
    <w:rsid w:val="00D457FB"/>
    <w:rsid w:val="00D57A44"/>
    <w:rsid w:val="00DC1ADE"/>
    <w:rsid w:val="00DC7270"/>
    <w:rsid w:val="00DD0991"/>
    <w:rsid w:val="00E07596"/>
    <w:rsid w:val="00E93590"/>
    <w:rsid w:val="00EB4210"/>
    <w:rsid w:val="00F269C7"/>
    <w:rsid w:val="00F71DFC"/>
    <w:rsid w:val="00FA1006"/>
    <w:rsid w:val="00FD665F"/>
    <w:rsid w:val="00FE1051"/>
    <w:rsid w:val="00FF7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01CB0"/>
  <w15:chartTrackingRefBased/>
  <w15:docId w15:val="{470C7037-9D66-4A6D-821E-A3E68E07A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97ED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C1AD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958D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D457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27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1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31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53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7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0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9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8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1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0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2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4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0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3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5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4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6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eda-Benavides, Jorge [CCE E]</dc:creator>
  <cp:keywords/>
  <dc:description/>
  <cp:lastModifiedBy>Le, Tuyen T [CCE E]</cp:lastModifiedBy>
  <cp:revision>50</cp:revision>
  <dcterms:created xsi:type="dcterms:W3CDTF">2016-07-27T16:49:00Z</dcterms:created>
  <dcterms:modified xsi:type="dcterms:W3CDTF">2016-08-10T04:22:00Z</dcterms:modified>
</cp:coreProperties>
</file>